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11F" w:rsidRPr="0059511F" w:rsidRDefault="0059511F" w:rsidP="0059511F">
      <w:pPr>
        <w:jc w:val="center"/>
        <w:rPr>
          <w:b/>
        </w:rPr>
      </w:pPr>
      <w:r w:rsidRPr="0059511F">
        <w:rPr>
          <w:b/>
        </w:rPr>
        <w:t>Nash Bargaining Solution</w:t>
      </w:r>
    </w:p>
    <w:p w:rsidR="0059511F" w:rsidRDefault="00C674D7">
      <m:oMathPara>
        <m:oMathParaPr>
          <m:jc m:val="center"/>
        </m:oMathParaPr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r>
                <w:rPr>
                  <w:rFonts w:ascii="Cambria Math" w:hAnsi="Cambria Math"/>
                </w:rPr>
                <m:t>λE+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λ</m:t>
                  </m:r>
                </m:e>
              </m:d>
              <m:r>
                <w:rPr>
                  <w:rFonts w:ascii="Cambria Math" w:hAnsi="Cambria Math"/>
                </w:rPr>
                <m:t>C</m:t>
              </m:r>
            </m:e>
          </m:func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λE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+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λ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</m:d>
                </m:e>
              </m:func>
            </m:e>
          </m:func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λE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+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λC</m:t>
                      </m:r>
                    </m:e>
                  </m:d>
                </m:e>
              </m:func>
            </m:e>
          </m:func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</w:p>
    <w:p w:rsidR="0059511F" w:rsidRDefault="00C674D7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λE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-λC</m:t>
              </m:r>
            </m:den>
          </m:f>
          <m:r>
            <w:rPr>
              <w:rFonts w:ascii="Cambria Math" w:hAnsi="Cambria Math"/>
            </w:rPr>
            <m:t>=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C-λC-λE=0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λC+λE=C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C+E</m:t>
              </m:r>
            </m:e>
          </m:d>
          <m:r>
            <w:rPr>
              <w:rFonts w:ascii="Cambria Math" w:hAnsi="Cambria Math"/>
            </w:rPr>
            <m:t>=C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</w:p>
    <w:p w:rsidR="006D6F4D" w:rsidRPr="0059511F" w:rsidRDefault="0059511F">
      <m:oMathPara>
        <m:oMath>
          <m:r>
            <w:rPr>
              <w:rFonts w:ascii="Cambria Math" w:hAnsi="Cambria Math"/>
            </w:rPr>
            <m:t>λ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C</m:t>
              </m:r>
            </m:num>
            <m:den>
              <m:r>
                <w:rPr>
                  <w:rFonts w:ascii="Cambria Math" w:hAnsi="Cambria Math"/>
                </w:rPr>
                <m:t>C+E</m:t>
              </m:r>
            </m:den>
          </m:f>
        </m:oMath>
      </m:oMathPara>
    </w:p>
    <w:p w:rsidR="0059511F" w:rsidRPr="0059511F" w:rsidRDefault="0059511F"/>
    <w:p w:rsidR="0059511F" w:rsidRDefault="0059511F" w:rsidP="0059511F">
      <w:pPr>
        <w:jc w:val="center"/>
        <w:rPr>
          <w:b/>
        </w:rPr>
      </w:pPr>
      <w:proofErr w:type="spellStart"/>
      <w:r w:rsidRPr="0059511F">
        <w:rPr>
          <w:b/>
        </w:rPr>
        <w:t>Kalai-Smorodinsky</w:t>
      </w:r>
      <w:proofErr w:type="spellEnd"/>
      <w:r w:rsidRPr="0059511F">
        <w:rPr>
          <w:b/>
        </w:rPr>
        <w:t xml:space="preserve"> Solution</w:t>
      </w:r>
    </w:p>
    <w:p w:rsidR="0059511F" w:rsidRPr="0059511F" w:rsidRDefault="00C674D7" w:rsidP="0059511F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Expert satisfaction at point λ=1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-Expert satisfaction at point λ=0 </m:t>
          </m:r>
        </m:oMath>
      </m:oMathPara>
    </w:p>
    <w:p w:rsidR="0059511F" w:rsidRPr="0059511F" w:rsidRDefault="00C674D7" w:rsidP="0059511F">
      <w:pPr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-Crowd satisfaction at point λ=1</m:t>
          </m:r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-Crowd satisfaction at point λ=0 </m:t>
          </m:r>
        </m:oMath>
      </m:oMathPara>
    </w:p>
    <w:p w:rsidR="0059511F" w:rsidRDefault="0059511F" w:rsidP="0059511F">
      <w:pPr>
        <w:jc w:val="center"/>
        <w:rPr>
          <w:b/>
        </w:rPr>
      </w:pPr>
    </w:p>
    <w:p w:rsidR="0059511F" w:rsidRPr="0059511F" w:rsidRDefault="00C674D7" w:rsidP="0059511F">
      <w:pPr>
        <w:jc w:val="center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λ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λ</m:t>
                  </m:r>
                </m:e>
              </m:d>
            </m:num>
            <m:den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,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λ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λ</m:t>
                  </m:r>
                </m:e>
              </m:d>
            </m:num>
            <m:den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</m:den>
          </m:f>
        </m:oMath>
      </m:oMathPara>
    </w:p>
    <w:p w:rsidR="0059511F" w:rsidRPr="0059511F" w:rsidRDefault="0059511F" w:rsidP="0059511F">
      <w:pPr>
        <w:jc w:val="center"/>
      </w:pPr>
    </w:p>
    <w:p w:rsidR="0059511F" w:rsidRDefault="00C674D7" w:rsidP="0059511F">
      <w:pPr>
        <w:jc w:val="center"/>
      </w:pPr>
      <m:oMathPara>
        <m:oMathParaPr>
          <m:jc m:val="center"/>
        </m:oMathParaPr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λ+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λ</m:t>
              </m:r>
            </m:e>
          </m:d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λ+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λ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</m:oMathPara>
    </w:p>
    <w:p w:rsidR="0059511F" w:rsidRPr="0059511F" w:rsidRDefault="0059511F" w:rsidP="0059511F">
      <w:pPr>
        <w:jc w:val="center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func>
            </m:e>
          </m:d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-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  <m:ctrlPr>
                <w:rPr>
                  <w:rFonts w:ascii="Cambria Math" w:hAnsi="Cambria Math"/>
                  <w:i/>
                </w:rPr>
              </m:ctrlP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e>
          </m:func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59511F" w:rsidRPr="00C674D7" w:rsidRDefault="0059511F" w:rsidP="0059511F">
      <w:pPr>
        <w:jc w:val="center"/>
      </w:pPr>
      <m:oMathPara>
        <m:oMath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λ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e>
              </m:func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  <m:ctrlPr>
                    <w:rPr>
                      <w:rFonts w:ascii="Cambria Math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func>
            </m:den>
          </m:f>
        </m:oMath>
      </m:oMathPara>
    </w:p>
    <w:p w:rsidR="00C674D7" w:rsidRDefault="00C674D7" w:rsidP="0059511F">
      <w:pPr>
        <w:jc w:val="center"/>
      </w:pPr>
    </w:p>
    <w:p w:rsidR="00C674D7" w:rsidRDefault="00C674D7" w:rsidP="0059511F">
      <w:pPr>
        <w:jc w:val="center"/>
      </w:pPr>
    </w:p>
    <w:p w:rsidR="00C674D7" w:rsidRPr="0059511F" w:rsidRDefault="00C674D7" w:rsidP="0059511F">
      <w:pPr>
        <w:jc w:val="center"/>
      </w:pPr>
      <w:bookmarkStart w:id="0" w:name="_GoBack"/>
      <w:bookmarkEnd w:id="0"/>
    </w:p>
    <w:sectPr w:rsidR="00C674D7" w:rsidRPr="005951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3000509000000000000"/>
    <w:charset w:val="86"/>
    <w:family w:val="script"/>
    <w:pitch w:val="fixed"/>
    <w:sig w:usb0="800002BF" w:usb1="38CF7CFA" w:usb2="00000016" w:usb3="00000000" w:csb0="00040001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M7A0N7IwMDY0MDBV0lEKTi0uzszPAykwqgUAGU5t9iwAAAA="/>
  </w:docVars>
  <w:rsids>
    <w:rsidRoot w:val="0059511F"/>
    <w:rsid w:val="003871CC"/>
    <w:rsid w:val="004A536C"/>
    <w:rsid w:val="0059511F"/>
    <w:rsid w:val="006C0A08"/>
    <w:rsid w:val="006D6F4D"/>
    <w:rsid w:val="008244BE"/>
    <w:rsid w:val="00B97AA4"/>
    <w:rsid w:val="00BD2A3F"/>
    <w:rsid w:val="00C6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74334"/>
  <w15:chartTrackingRefBased/>
  <w15:docId w15:val="{D42F3711-D2C1-4054-8ADE-B283C2C5E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9511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59</Words>
  <Characters>90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ro I. Radovanović</dc:creator>
  <cp:keywords/>
  <dc:description/>
  <cp:lastModifiedBy>Ana Kovačević</cp:lastModifiedBy>
  <cp:revision>2</cp:revision>
  <dcterms:created xsi:type="dcterms:W3CDTF">2020-11-06T18:29:00Z</dcterms:created>
  <dcterms:modified xsi:type="dcterms:W3CDTF">2020-11-07T12:04:00Z</dcterms:modified>
</cp:coreProperties>
</file>